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7D7ED" w14:textId="0EECBFB6" w:rsidR="00CE00ED" w:rsidRPr="00CE00ED" w:rsidRDefault="000E178C" w:rsidP="00193C41">
      <w:pPr>
        <w:jc w:val="right"/>
        <w:rPr>
          <w:szCs w:val="21"/>
        </w:rPr>
      </w:pPr>
      <w:r>
        <w:rPr>
          <w:rFonts w:hint="eastAsia"/>
          <w:szCs w:val="21"/>
        </w:rPr>
        <w:t>令和</w:t>
      </w:r>
      <w:r w:rsidR="00F62A08">
        <w:rPr>
          <w:rFonts w:hint="eastAsia"/>
          <w:szCs w:val="21"/>
        </w:rPr>
        <w:t xml:space="preserve">　　</w:t>
      </w:r>
      <w:r w:rsidR="00CE00ED" w:rsidRPr="00CE00ED">
        <w:rPr>
          <w:rFonts w:hint="eastAsia"/>
          <w:szCs w:val="21"/>
        </w:rPr>
        <w:t>年</w:t>
      </w:r>
      <w:r w:rsidR="00134F27">
        <w:rPr>
          <w:rFonts w:hint="eastAsia"/>
          <w:szCs w:val="21"/>
        </w:rPr>
        <w:t xml:space="preserve">　　</w:t>
      </w:r>
      <w:r w:rsidR="00CE00ED" w:rsidRPr="00CE00ED">
        <w:rPr>
          <w:rFonts w:hint="eastAsia"/>
          <w:szCs w:val="21"/>
        </w:rPr>
        <w:t>月</w:t>
      </w:r>
      <w:r w:rsidR="00134F27">
        <w:rPr>
          <w:rFonts w:hint="eastAsia"/>
          <w:szCs w:val="21"/>
        </w:rPr>
        <w:t xml:space="preserve">　　</w:t>
      </w:r>
      <w:r w:rsidR="00CE00ED" w:rsidRPr="00CE00ED">
        <w:rPr>
          <w:rFonts w:hint="eastAsia"/>
          <w:szCs w:val="21"/>
        </w:rPr>
        <w:t>日</w:t>
      </w:r>
    </w:p>
    <w:p w14:paraId="3FD37125" w14:textId="77777777" w:rsidR="00CE00ED" w:rsidRPr="00CE00ED" w:rsidRDefault="00CE00ED" w:rsidP="00193C41">
      <w:pPr>
        <w:rPr>
          <w:szCs w:val="21"/>
        </w:rPr>
      </w:pPr>
    </w:p>
    <w:p w14:paraId="2DA86E50" w14:textId="77777777" w:rsidR="00CE00ED" w:rsidRPr="00CE00ED" w:rsidRDefault="00817BE7" w:rsidP="00817BE7">
      <w:pPr>
        <w:ind w:firstLineChars="100" w:firstLine="193"/>
        <w:rPr>
          <w:szCs w:val="21"/>
        </w:rPr>
      </w:pPr>
      <w:r w:rsidRPr="000E178C">
        <w:rPr>
          <w:rFonts w:hint="eastAsia"/>
          <w:kern w:val="0"/>
          <w:szCs w:val="21"/>
        </w:rPr>
        <w:t>九州</w:t>
      </w:r>
      <w:r w:rsidR="00777901">
        <w:rPr>
          <w:rFonts w:hint="eastAsia"/>
          <w:kern w:val="0"/>
          <w:szCs w:val="21"/>
        </w:rPr>
        <w:t>大学</w:t>
      </w:r>
      <w:r w:rsidR="00CE00ED" w:rsidRPr="000E178C">
        <w:rPr>
          <w:rFonts w:hint="eastAsia"/>
          <w:kern w:val="0"/>
          <w:szCs w:val="21"/>
        </w:rPr>
        <w:t>バレーボール</w:t>
      </w:r>
      <w:r w:rsidRPr="000E178C">
        <w:rPr>
          <w:rFonts w:hint="eastAsia"/>
          <w:kern w:val="0"/>
          <w:szCs w:val="21"/>
        </w:rPr>
        <w:t>連盟</w:t>
      </w:r>
    </w:p>
    <w:p w14:paraId="319CACAF" w14:textId="4ED374A1" w:rsidR="00F70DE0" w:rsidRPr="00F70DE0" w:rsidRDefault="00BF2659" w:rsidP="00BF2659">
      <w:pPr>
        <w:ind w:firstLineChars="100" w:firstLine="193"/>
        <w:rPr>
          <w:szCs w:val="21"/>
          <w:lang w:eastAsia="zh-TW"/>
        </w:rPr>
      </w:pPr>
      <w:r>
        <w:rPr>
          <w:rFonts w:hint="eastAsia"/>
          <w:szCs w:val="21"/>
        </w:rPr>
        <w:t>会長</w:t>
      </w:r>
      <w:r w:rsidR="000E178C">
        <w:rPr>
          <w:rFonts w:hint="eastAsia"/>
          <w:szCs w:val="21"/>
        </w:rPr>
        <w:t xml:space="preserve">　　</w:t>
      </w:r>
      <w:r w:rsidR="00777901">
        <w:rPr>
          <w:rFonts w:hint="eastAsia"/>
          <w:szCs w:val="21"/>
        </w:rPr>
        <w:t>秋峯　良二</w:t>
      </w:r>
      <w:r>
        <w:rPr>
          <w:rFonts w:hint="eastAsia"/>
          <w:szCs w:val="21"/>
        </w:rPr>
        <w:t xml:space="preserve">　</w:t>
      </w:r>
      <w:r w:rsidR="000E178C">
        <w:rPr>
          <w:rFonts w:hint="eastAsia"/>
          <w:szCs w:val="21"/>
        </w:rPr>
        <w:t xml:space="preserve">　</w:t>
      </w:r>
      <w:r>
        <w:rPr>
          <w:rFonts w:hint="eastAsia"/>
          <w:szCs w:val="21"/>
        </w:rPr>
        <w:t>殿</w:t>
      </w:r>
    </w:p>
    <w:p w14:paraId="62998333" w14:textId="77777777" w:rsidR="006E142C" w:rsidRPr="000E178C" w:rsidRDefault="006E142C" w:rsidP="00193C41">
      <w:pPr>
        <w:ind w:right="840"/>
        <w:rPr>
          <w:szCs w:val="21"/>
          <w:lang w:eastAsia="zh-TW"/>
        </w:rPr>
      </w:pPr>
    </w:p>
    <w:p w14:paraId="364B1C43" w14:textId="77777777" w:rsidR="00CE00ED" w:rsidRPr="000E178C" w:rsidRDefault="000E178C" w:rsidP="000E178C">
      <w:pPr>
        <w:wordWrap w:val="0"/>
        <w:ind w:right="-1"/>
        <w:jc w:val="right"/>
        <w:rPr>
          <w:szCs w:val="21"/>
          <w:u w:val="single"/>
        </w:rPr>
      </w:pPr>
      <w:r>
        <w:rPr>
          <w:rFonts w:hint="eastAsia"/>
          <w:szCs w:val="21"/>
          <w:u w:val="single"/>
        </w:rPr>
        <w:t>（</w:t>
      </w:r>
      <w:r w:rsidR="00BF2659" w:rsidRPr="000E178C">
        <w:rPr>
          <w:rFonts w:hint="eastAsia"/>
          <w:szCs w:val="21"/>
          <w:u w:val="single"/>
        </w:rPr>
        <w:t>チーム名</w:t>
      </w:r>
      <w:r>
        <w:rPr>
          <w:rFonts w:hint="eastAsia"/>
          <w:szCs w:val="21"/>
          <w:u w:val="single"/>
        </w:rPr>
        <w:t>）</w:t>
      </w:r>
      <w:r w:rsidR="00EF17BE">
        <w:rPr>
          <w:rFonts w:hint="eastAsia"/>
          <w:szCs w:val="21"/>
          <w:u w:val="single"/>
        </w:rPr>
        <w:t xml:space="preserve">　　　</w:t>
      </w:r>
      <w:r>
        <w:rPr>
          <w:rFonts w:hint="eastAsia"/>
          <w:szCs w:val="21"/>
          <w:u w:val="single"/>
        </w:rPr>
        <w:t xml:space="preserve">　　</w:t>
      </w:r>
      <w:r w:rsidRPr="000E178C">
        <w:rPr>
          <w:rFonts w:hint="eastAsia"/>
          <w:szCs w:val="21"/>
          <w:u w:val="single"/>
        </w:rPr>
        <w:t xml:space="preserve">　　　</w:t>
      </w:r>
      <w:r>
        <w:rPr>
          <w:rFonts w:hint="eastAsia"/>
          <w:szCs w:val="21"/>
          <w:u w:val="single"/>
        </w:rPr>
        <w:t xml:space="preserve">　　　</w:t>
      </w:r>
      <w:r w:rsidRPr="000E178C">
        <w:rPr>
          <w:rFonts w:hint="eastAsia"/>
          <w:szCs w:val="21"/>
          <w:u w:val="single"/>
        </w:rPr>
        <w:t xml:space="preserve">　　　　</w:t>
      </w:r>
    </w:p>
    <w:p w14:paraId="7A87FCEB" w14:textId="77777777" w:rsidR="00BF2659" w:rsidRDefault="000E178C" w:rsidP="000E178C">
      <w:pPr>
        <w:wordWrap w:val="0"/>
        <w:jc w:val="right"/>
        <w:rPr>
          <w:rFonts w:ascii="ヒラギノ明朝 Pro W3"/>
          <w:szCs w:val="21"/>
          <w:u w:val="single"/>
        </w:rPr>
      </w:pPr>
      <w:r>
        <w:rPr>
          <w:rFonts w:hint="eastAsia"/>
          <w:szCs w:val="21"/>
          <w:u w:val="single"/>
        </w:rPr>
        <w:t>（</w:t>
      </w:r>
      <w:r w:rsidR="00BF2659" w:rsidRPr="000E178C">
        <w:rPr>
          <w:rFonts w:hint="eastAsia"/>
          <w:szCs w:val="21"/>
          <w:u w:val="single"/>
        </w:rPr>
        <w:t>代表者</w:t>
      </w:r>
      <w:r>
        <w:rPr>
          <w:rFonts w:ascii="ヒラギノ明朝 Pro W3" w:hint="eastAsia"/>
          <w:szCs w:val="21"/>
          <w:u w:val="single"/>
        </w:rPr>
        <w:t xml:space="preserve">名）　　</w:t>
      </w:r>
      <w:r w:rsidRPr="000E178C">
        <w:rPr>
          <w:rFonts w:ascii="ヒラギノ明朝 Pro W3" w:hint="eastAsia"/>
          <w:szCs w:val="21"/>
          <w:u w:val="single"/>
        </w:rPr>
        <w:t xml:space="preserve">　</w:t>
      </w:r>
      <w:r w:rsidR="00EF17BE">
        <w:rPr>
          <w:rFonts w:ascii="ヒラギノ明朝 Pro W3" w:hint="eastAsia"/>
          <w:szCs w:val="21"/>
          <w:u w:val="single"/>
        </w:rPr>
        <w:t xml:space="preserve">　　　</w:t>
      </w:r>
      <w:r w:rsidRPr="000E178C">
        <w:rPr>
          <w:rFonts w:ascii="ヒラギノ明朝 Pro W3" w:hint="eastAsia"/>
          <w:szCs w:val="21"/>
          <w:u w:val="single"/>
        </w:rPr>
        <w:t xml:space="preserve">　　　　　　　　　</w:t>
      </w:r>
    </w:p>
    <w:p w14:paraId="4DFEC79E" w14:textId="77777777" w:rsidR="000E178C" w:rsidRPr="000E178C" w:rsidRDefault="000E178C" w:rsidP="000E178C">
      <w:pPr>
        <w:wordWrap w:val="0"/>
        <w:jc w:val="right"/>
        <w:rPr>
          <w:rFonts w:ascii="ヒラギノ明朝 Pro W3"/>
          <w:szCs w:val="21"/>
          <w:u w:val="single"/>
        </w:rPr>
      </w:pPr>
      <w:r>
        <w:rPr>
          <w:rFonts w:ascii="ヒラギノ明朝 Pro W3" w:hint="eastAsia"/>
          <w:szCs w:val="21"/>
          <w:u w:val="single"/>
        </w:rPr>
        <w:t>（連</w:t>
      </w:r>
      <w:r w:rsidR="00EF17BE">
        <w:rPr>
          <w:rFonts w:ascii="ヒラギノ明朝 Pro W3" w:hint="eastAsia"/>
          <w:szCs w:val="21"/>
          <w:u w:val="single"/>
        </w:rPr>
        <w:t xml:space="preserve"> </w:t>
      </w:r>
      <w:r>
        <w:rPr>
          <w:rFonts w:ascii="ヒラギノ明朝 Pro W3" w:hint="eastAsia"/>
          <w:szCs w:val="21"/>
          <w:u w:val="single"/>
        </w:rPr>
        <w:t>絡</w:t>
      </w:r>
      <w:r w:rsidR="00EF17BE">
        <w:rPr>
          <w:rFonts w:ascii="ヒラギノ明朝 Pro W3" w:hint="eastAsia"/>
          <w:szCs w:val="21"/>
          <w:u w:val="single"/>
        </w:rPr>
        <w:t xml:space="preserve"> </w:t>
      </w:r>
      <w:r>
        <w:rPr>
          <w:rFonts w:ascii="ヒラギノ明朝 Pro W3" w:hint="eastAsia"/>
          <w:szCs w:val="21"/>
          <w:u w:val="single"/>
        </w:rPr>
        <w:t xml:space="preserve">先）　　　</w:t>
      </w:r>
      <w:r w:rsidR="00EF17BE">
        <w:rPr>
          <w:rFonts w:ascii="ヒラギノ明朝 Pro W3" w:hint="eastAsia"/>
          <w:szCs w:val="21"/>
          <w:u w:val="single"/>
        </w:rPr>
        <w:t xml:space="preserve">　　　</w:t>
      </w:r>
      <w:r>
        <w:rPr>
          <w:rFonts w:ascii="ヒラギノ明朝 Pro W3" w:hint="eastAsia"/>
          <w:szCs w:val="21"/>
          <w:u w:val="single"/>
        </w:rPr>
        <w:t xml:space="preserve">　　　　　　　　　</w:t>
      </w:r>
    </w:p>
    <w:p w14:paraId="423CE92A" w14:textId="77777777" w:rsidR="006E142C" w:rsidRDefault="006E142C" w:rsidP="00193C41">
      <w:pPr>
        <w:rPr>
          <w:kern w:val="0"/>
          <w:szCs w:val="21"/>
        </w:rPr>
      </w:pPr>
    </w:p>
    <w:p w14:paraId="35C9D842" w14:textId="77777777" w:rsidR="00C638DE" w:rsidRDefault="00C638DE" w:rsidP="00193C41">
      <w:pPr>
        <w:rPr>
          <w:kern w:val="0"/>
          <w:szCs w:val="21"/>
        </w:rPr>
      </w:pPr>
      <w:bookmarkStart w:id="0" w:name="_GoBack"/>
      <w:bookmarkEnd w:id="0"/>
    </w:p>
    <w:p w14:paraId="1B7A3A50" w14:textId="77777777" w:rsidR="00CE00ED" w:rsidRPr="00CE00ED" w:rsidRDefault="00C638DE" w:rsidP="00777901">
      <w:pPr>
        <w:jc w:val="center"/>
        <w:rPr>
          <w:b/>
          <w:kern w:val="0"/>
          <w:sz w:val="28"/>
          <w:szCs w:val="28"/>
        </w:rPr>
      </w:pPr>
      <w:r w:rsidRPr="00777901">
        <w:rPr>
          <w:rFonts w:hint="eastAsia"/>
          <w:b/>
          <w:kern w:val="0"/>
          <w:sz w:val="36"/>
          <w:szCs w:val="28"/>
        </w:rPr>
        <w:t>大</w:t>
      </w:r>
      <w:r w:rsidR="00777901">
        <w:rPr>
          <w:rFonts w:hint="eastAsia"/>
          <w:b/>
          <w:kern w:val="0"/>
          <w:sz w:val="36"/>
          <w:szCs w:val="28"/>
        </w:rPr>
        <w:t xml:space="preserve">　</w:t>
      </w:r>
      <w:r w:rsidRPr="00777901">
        <w:rPr>
          <w:rFonts w:hint="eastAsia"/>
          <w:b/>
          <w:kern w:val="0"/>
          <w:sz w:val="36"/>
          <w:szCs w:val="28"/>
        </w:rPr>
        <w:t>会</w:t>
      </w:r>
      <w:r w:rsidR="00777901">
        <w:rPr>
          <w:rFonts w:hint="eastAsia"/>
          <w:b/>
          <w:kern w:val="0"/>
          <w:sz w:val="36"/>
          <w:szCs w:val="28"/>
        </w:rPr>
        <w:t xml:space="preserve">　</w:t>
      </w:r>
      <w:r w:rsidRPr="00777901">
        <w:rPr>
          <w:rFonts w:hint="eastAsia"/>
          <w:b/>
          <w:kern w:val="0"/>
          <w:sz w:val="36"/>
          <w:szCs w:val="28"/>
        </w:rPr>
        <w:t>参</w:t>
      </w:r>
      <w:r w:rsidR="00777901">
        <w:rPr>
          <w:rFonts w:hint="eastAsia"/>
          <w:b/>
          <w:kern w:val="0"/>
          <w:sz w:val="36"/>
          <w:szCs w:val="28"/>
        </w:rPr>
        <w:t xml:space="preserve">　</w:t>
      </w:r>
      <w:r w:rsidRPr="00777901">
        <w:rPr>
          <w:rFonts w:hint="eastAsia"/>
          <w:b/>
          <w:kern w:val="0"/>
          <w:sz w:val="36"/>
          <w:szCs w:val="28"/>
        </w:rPr>
        <w:t>加</w:t>
      </w:r>
      <w:r w:rsidR="00777901">
        <w:rPr>
          <w:rFonts w:hint="eastAsia"/>
          <w:b/>
          <w:kern w:val="0"/>
          <w:sz w:val="36"/>
          <w:szCs w:val="28"/>
        </w:rPr>
        <w:t xml:space="preserve">　棄　権　</w:t>
      </w:r>
      <w:r w:rsidRPr="00777901">
        <w:rPr>
          <w:rFonts w:hint="eastAsia"/>
          <w:b/>
          <w:kern w:val="0"/>
          <w:sz w:val="36"/>
          <w:szCs w:val="28"/>
        </w:rPr>
        <w:t>届</w:t>
      </w:r>
    </w:p>
    <w:p w14:paraId="3B1BDCD7" w14:textId="77777777" w:rsidR="00CE00ED" w:rsidRDefault="00CE00ED" w:rsidP="00193C41">
      <w:pPr>
        <w:ind w:right="208"/>
        <w:rPr>
          <w:szCs w:val="21"/>
        </w:rPr>
      </w:pPr>
    </w:p>
    <w:p w14:paraId="36F3EC6A" w14:textId="77777777" w:rsidR="00C638DE" w:rsidRPr="00165CF8" w:rsidRDefault="00C638DE" w:rsidP="00193C41">
      <w:pPr>
        <w:ind w:right="208"/>
        <w:rPr>
          <w:szCs w:val="21"/>
        </w:rPr>
      </w:pPr>
    </w:p>
    <w:p w14:paraId="46C15CD9" w14:textId="77777777" w:rsidR="00CE00ED" w:rsidRDefault="00380564" w:rsidP="006E142C">
      <w:pPr>
        <w:ind w:firstLineChars="100" w:firstLine="193"/>
      </w:pPr>
      <w:r>
        <w:rPr>
          <w:rFonts w:hint="eastAsia"/>
        </w:rPr>
        <w:t>下記大会について、出場を</w:t>
      </w:r>
      <w:r w:rsidR="00777901">
        <w:rPr>
          <w:rFonts w:hint="eastAsia"/>
        </w:rPr>
        <w:t>棄権</w:t>
      </w:r>
      <w:r>
        <w:rPr>
          <w:rFonts w:hint="eastAsia"/>
        </w:rPr>
        <w:t>することといたしましたので、特段のご高配を賜りますようお願いいたします。</w:t>
      </w:r>
    </w:p>
    <w:p w14:paraId="0313CF78" w14:textId="77777777" w:rsidR="00CE00ED" w:rsidRDefault="00CE00ED" w:rsidP="00193C41">
      <w:pPr>
        <w:pStyle w:val="a3"/>
      </w:pPr>
    </w:p>
    <w:p w14:paraId="2A0AF1E2" w14:textId="77777777" w:rsidR="00930E4D" w:rsidRDefault="00930E4D" w:rsidP="00193C41">
      <w:pPr>
        <w:pStyle w:val="a5"/>
      </w:pPr>
      <w:r>
        <w:rPr>
          <w:rFonts w:hint="eastAsia"/>
        </w:rPr>
        <w:t>記</w:t>
      </w:r>
    </w:p>
    <w:p w14:paraId="00EE22EE" w14:textId="77777777" w:rsidR="002021A5" w:rsidRPr="002021A5" w:rsidRDefault="002021A5" w:rsidP="00193C41"/>
    <w:p w14:paraId="4ABEB4F0" w14:textId="7235BDBC" w:rsidR="002413E6" w:rsidRPr="002413E6" w:rsidRDefault="00930E4D" w:rsidP="002413E6">
      <w:pPr>
        <w:ind w:rightChars="100" w:right="193"/>
        <w:rPr>
          <w:szCs w:val="21"/>
        </w:rPr>
      </w:pPr>
      <w:r>
        <w:rPr>
          <w:rFonts w:hint="eastAsia"/>
        </w:rPr>
        <w:t>１　大</w:t>
      </w:r>
      <w:r w:rsidR="00AD22B6">
        <w:rPr>
          <w:rFonts w:hint="eastAsia"/>
        </w:rPr>
        <w:t xml:space="preserve">　</w:t>
      </w:r>
      <w:r>
        <w:rPr>
          <w:rFonts w:hint="eastAsia"/>
        </w:rPr>
        <w:t>会</w:t>
      </w:r>
      <w:r w:rsidR="00AD22B6">
        <w:rPr>
          <w:rFonts w:hint="eastAsia"/>
        </w:rPr>
        <w:t xml:space="preserve">　</w:t>
      </w:r>
      <w:r>
        <w:rPr>
          <w:rFonts w:hint="eastAsia"/>
        </w:rPr>
        <w:t xml:space="preserve">名　　　</w:t>
      </w:r>
      <w:r w:rsidR="000E178C">
        <w:rPr>
          <w:rFonts w:hint="eastAsia"/>
        </w:rPr>
        <w:t>令和</w:t>
      </w:r>
      <w:r w:rsidR="00F62A08">
        <w:rPr>
          <w:rFonts w:hint="eastAsia"/>
        </w:rPr>
        <w:t xml:space="preserve">　　</w:t>
      </w:r>
      <w:r w:rsidR="00753458">
        <w:rPr>
          <w:rFonts w:hint="eastAsia"/>
        </w:rPr>
        <w:t>年度</w:t>
      </w:r>
      <w:r w:rsidR="00777901">
        <w:rPr>
          <w:rFonts w:hint="eastAsia"/>
        </w:rPr>
        <w:t>九州大学</w:t>
      </w:r>
      <w:r w:rsidR="00F62A08">
        <w:rPr>
          <w:rFonts w:hint="eastAsia"/>
        </w:rPr>
        <w:t xml:space="preserve">　</w:t>
      </w:r>
      <w:r w:rsidR="009E2BDD">
        <w:rPr>
          <w:rFonts w:hint="eastAsia"/>
        </w:rPr>
        <w:t>季</w:t>
      </w:r>
      <w:r w:rsidR="00777901">
        <w:rPr>
          <w:rFonts w:hint="eastAsia"/>
        </w:rPr>
        <w:t>バレーボール</w:t>
      </w:r>
      <w:r w:rsidR="00F62A08">
        <w:rPr>
          <w:rFonts w:hint="eastAsia"/>
        </w:rPr>
        <w:t xml:space="preserve">　</w:t>
      </w:r>
      <w:r w:rsidR="00EE0CD5">
        <w:rPr>
          <w:rFonts w:hint="eastAsia"/>
        </w:rPr>
        <w:t>子</w:t>
      </w:r>
      <w:r w:rsidR="00E57775">
        <w:rPr>
          <w:rFonts w:hint="eastAsia"/>
        </w:rPr>
        <w:t>チャレンジマッチ</w:t>
      </w:r>
      <w:r w:rsidR="00F62A08">
        <w:rPr>
          <w:rFonts w:hint="eastAsia"/>
        </w:rPr>
        <w:t xml:space="preserve">　　</w:t>
      </w:r>
      <w:r w:rsidR="00E57775">
        <w:rPr>
          <w:rFonts w:hint="eastAsia"/>
        </w:rPr>
        <w:t>大会</w:t>
      </w:r>
    </w:p>
    <w:p w14:paraId="11304909" w14:textId="77777777" w:rsidR="002413E6" w:rsidRPr="002413E6" w:rsidRDefault="002413E6" w:rsidP="000E178C">
      <w:pPr>
        <w:rPr>
          <w:rFonts w:ascii="ＭＳ 明朝" w:hAnsi="ＭＳ 明朝"/>
          <w:bCs/>
          <w:szCs w:val="21"/>
        </w:rPr>
      </w:pPr>
    </w:p>
    <w:p w14:paraId="046EA827" w14:textId="77777777" w:rsidR="00380564" w:rsidRDefault="00380564" w:rsidP="00380564"/>
    <w:p w14:paraId="24359764" w14:textId="77777777" w:rsidR="00B34E21" w:rsidRPr="00C638DE" w:rsidRDefault="000E178C" w:rsidP="00B34E21">
      <w:pPr>
        <w:rPr>
          <w:u w:val="single"/>
        </w:rPr>
      </w:pPr>
      <w:r>
        <w:rPr>
          <w:rFonts w:hint="eastAsia"/>
        </w:rPr>
        <w:t>２</w:t>
      </w:r>
      <w:r w:rsidR="00380564">
        <w:rPr>
          <w:rFonts w:hint="eastAsia"/>
        </w:rPr>
        <w:t xml:space="preserve">　</w:t>
      </w:r>
      <w:r w:rsidR="00414681">
        <w:rPr>
          <w:rFonts w:hint="eastAsia"/>
        </w:rPr>
        <w:t>棄権</w:t>
      </w:r>
      <w:r w:rsidR="00380564">
        <w:rPr>
          <w:rFonts w:hint="eastAsia"/>
        </w:rPr>
        <w:t>の理由</w:t>
      </w:r>
      <w:r w:rsidR="00BC5DAC">
        <w:rPr>
          <w:rFonts w:hint="eastAsia"/>
        </w:rPr>
        <w:t xml:space="preserve">　</w:t>
      </w:r>
      <w:r w:rsidR="00B34E21">
        <w:rPr>
          <w:rFonts w:hint="eastAsia"/>
        </w:rPr>
        <w:t xml:space="preserve">　</w:t>
      </w:r>
      <w:r w:rsidR="00BC5DAC" w:rsidRPr="00753458">
        <w:rPr>
          <w:rFonts w:hint="eastAsia"/>
          <w:u w:val="single"/>
        </w:rPr>
        <w:t xml:space="preserve">　</w:t>
      </w:r>
      <w:r w:rsidR="00134F27">
        <w:rPr>
          <w:rFonts w:hint="eastAsia"/>
          <w:u w:val="single"/>
        </w:rPr>
        <w:t xml:space="preserve">　　　　　　　　　　　　　　　　　　　　　　　　　　　　　　　　　　　　　　　</w:t>
      </w:r>
      <w:r w:rsidR="00C638DE">
        <w:rPr>
          <w:rFonts w:hint="eastAsia"/>
          <w:u w:val="single"/>
        </w:rPr>
        <w:t xml:space="preserve">　　</w:t>
      </w:r>
    </w:p>
    <w:p w14:paraId="36FDAC26" w14:textId="77777777" w:rsidR="00B34E21" w:rsidRDefault="00B34E21" w:rsidP="00B34E21"/>
    <w:p w14:paraId="3CC1F8F5" w14:textId="77777777" w:rsidR="00C638DE" w:rsidRDefault="00C638DE" w:rsidP="00B34E21"/>
    <w:p w14:paraId="7878AFF5" w14:textId="77777777" w:rsidR="00EF17BE" w:rsidRPr="00B34E21" w:rsidRDefault="00EF17BE" w:rsidP="00B34E21"/>
    <w:p w14:paraId="49034BDB" w14:textId="77777777" w:rsidR="00B34E21" w:rsidRDefault="00B34E21" w:rsidP="00B34E21">
      <w:pPr>
        <w:jc w:val="right"/>
      </w:pPr>
      <w:r w:rsidRPr="00B34E21">
        <w:rPr>
          <w:rFonts w:hint="eastAsia"/>
        </w:rPr>
        <w:t>以上</w:t>
      </w:r>
    </w:p>
    <w:p w14:paraId="1E81E228" w14:textId="77777777" w:rsidR="00BF2659" w:rsidRDefault="00BF2659" w:rsidP="00BF2659">
      <w:pPr>
        <w:ind w:right="772"/>
      </w:pPr>
    </w:p>
    <w:p w14:paraId="77CDEAF3" w14:textId="77777777" w:rsidR="00BF2659" w:rsidRDefault="00BF2659" w:rsidP="00BF2659">
      <w:pPr>
        <w:ind w:right="772"/>
      </w:pPr>
    </w:p>
    <w:p w14:paraId="31BB64FD" w14:textId="77777777" w:rsidR="000E178C" w:rsidRDefault="000E178C" w:rsidP="00BF2659">
      <w:pPr>
        <w:ind w:right="772"/>
      </w:pPr>
    </w:p>
    <w:p w14:paraId="7D1E095C" w14:textId="77777777" w:rsidR="000E178C" w:rsidRDefault="000E178C" w:rsidP="00BF2659">
      <w:pPr>
        <w:ind w:right="772"/>
      </w:pPr>
    </w:p>
    <w:p w14:paraId="045A0B42" w14:textId="27F6DA12" w:rsidR="00BF2659" w:rsidRPr="005D6F54" w:rsidRDefault="000E178C" w:rsidP="00BF2659">
      <w:pPr>
        <w:ind w:right="772"/>
      </w:pPr>
      <w:r>
        <w:rPr>
          <w:rFonts w:hint="eastAsia"/>
        </w:rPr>
        <w:t>【</w:t>
      </w:r>
      <w:r w:rsidRPr="005D6F54">
        <w:rPr>
          <w:rFonts w:hint="eastAsia"/>
        </w:rPr>
        <w:t>提出</w:t>
      </w:r>
      <w:r w:rsidR="00BF2659" w:rsidRPr="005D6F54">
        <w:rPr>
          <w:rFonts w:hint="eastAsia"/>
        </w:rPr>
        <w:t>先</w:t>
      </w:r>
      <w:r w:rsidRPr="005D6F54">
        <w:rPr>
          <w:rFonts w:hint="eastAsia"/>
        </w:rPr>
        <w:t>】</w:t>
      </w:r>
      <w:r w:rsidR="00EF17BE" w:rsidRPr="005D6F54">
        <w:rPr>
          <w:rFonts w:hint="eastAsia"/>
        </w:rPr>
        <w:t xml:space="preserve">　</w:t>
      </w:r>
      <w:r w:rsidR="00BF2659" w:rsidRPr="005D6F54">
        <w:rPr>
          <w:rFonts w:hint="eastAsia"/>
        </w:rPr>
        <w:t>九州</w:t>
      </w:r>
      <w:r w:rsidR="00F62A08">
        <w:rPr>
          <w:rFonts w:hint="eastAsia"/>
        </w:rPr>
        <w:t>大学</w:t>
      </w:r>
      <w:r w:rsidR="00BF2659" w:rsidRPr="005D6F54">
        <w:rPr>
          <w:rFonts w:hint="eastAsia"/>
        </w:rPr>
        <w:t>バレーボール連盟</w:t>
      </w:r>
      <w:r w:rsidRPr="005D6F54">
        <w:rPr>
          <w:rFonts w:hint="eastAsia"/>
        </w:rPr>
        <w:t xml:space="preserve">　</w:t>
      </w:r>
      <w:r w:rsidR="00777901" w:rsidRPr="005D6F54">
        <w:rPr>
          <w:rFonts w:hint="eastAsia"/>
        </w:rPr>
        <w:t>総務</w:t>
      </w:r>
      <w:r w:rsidR="00BF2659" w:rsidRPr="005D6F54">
        <w:rPr>
          <w:rFonts w:hint="eastAsia"/>
        </w:rPr>
        <w:t xml:space="preserve">委員長　</w:t>
      </w:r>
      <w:r w:rsidR="00134F27">
        <w:rPr>
          <w:rFonts w:hint="eastAsia"/>
        </w:rPr>
        <w:t>坂中美郷</w:t>
      </w:r>
      <w:r w:rsidR="00BF2659" w:rsidRPr="005D6F54">
        <w:rPr>
          <w:rFonts w:hint="eastAsia"/>
        </w:rPr>
        <w:t xml:space="preserve">　</w:t>
      </w:r>
      <w:r w:rsidR="00EF17BE" w:rsidRPr="005D6F54">
        <w:rPr>
          <w:rFonts w:hint="eastAsia"/>
        </w:rPr>
        <w:t>（</w:t>
      </w:r>
      <w:r w:rsidR="00EF17BE" w:rsidRPr="005D6F54">
        <w:rPr>
          <w:rFonts w:hint="eastAsia"/>
        </w:rPr>
        <w:t>MAIL</w:t>
      </w:r>
      <w:r w:rsidR="00EF17BE" w:rsidRPr="005D6F54">
        <w:rPr>
          <w:rFonts w:hint="eastAsia"/>
        </w:rPr>
        <w:t xml:space="preserve">）　</w:t>
      </w:r>
      <w:r w:rsidR="00134F27">
        <w:rPr>
          <w:rFonts w:hint="eastAsia"/>
        </w:rPr>
        <w:t>sakanaka@</w:t>
      </w:r>
      <w:r w:rsidR="00134F27">
        <w:t>nifs-k.ac.jp</w:t>
      </w:r>
    </w:p>
    <w:sectPr w:rsidR="00BF2659" w:rsidRPr="005D6F54" w:rsidSect="003411BA">
      <w:pgSz w:w="11906" w:h="16838" w:code="9"/>
      <w:pgMar w:top="1418" w:right="1134" w:bottom="1418" w:left="1134" w:header="851" w:footer="992" w:gutter="0"/>
      <w:cols w:space="425"/>
      <w:docGrid w:type="linesAndChars" w:linePitch="437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C1A830" w14:textId="77777777" w:rsidR="002C59D6" w:rsidRDefault="002C59D6" w:rsidP="00B460A1">
      <w:r>
        <w:separator/>
      </w:r>
    </w:p>
  </w:endnote>
  <w:endnote w:type="continuationSeparator" w:id="0">
    <w:p w14:paraId="6FF714E8" w14:textId="77777777" w:rsidR="002C59D6" w:rsidRDefault="002C59D6" w:rsidP="00B460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ヒラギノ明朝 Pro W3">
    <w:altName w:val="游ゴシック"/>
    <w:charset w:val="80"/>
    <w:family w:val="roman"/>
    <w:pitch w:val="variable"/>
    <w:sig w:usb0="E00002FF" w:usb1="7AC7FFFF" w:usb2="00000012" w:usb3="00000000" w:csb0="0002000D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3A74B" w14:textId="77777777" w:rsidR="002C59D6" w:rsidRDefault="002C59D6" w:rsidP="00B460A1">
      <w:r>
        <w:separator/>
      </w:r>
    </w:p>
  </w:footnote>
  <w:footnote w:type="continuationSeparator" w:id="0">
    <w:p w14:paraId="5626DF1B" w14:textId="77777777" w:rsidR="002C59D6" w:rsidRDefault="002C59D6" w:rsidP="00B460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E6194"/>
    <w:multiLevelType w:val="singleLevel"/>
    <w:tmpl w:val="837242AA"/>
    <w:lvl w:ilvl="0">
      <w:start w:val="1"/>
      <w:numFmt w:val="bullet"/>
      <w:lvlText w:val="★"/>
      <w:lvlJc w:val="left"/>
      <w:pPr>
        <w:tabs>
          <w:tab w:val="num" w:pos="420"/>
        </w:tabs>
        <w:ind w:left="420" w:hanging="420"/>
      </w:pPr>
      <w:rPr>
        <w:rFonts w:ascii="ＭＳ 明朝" w:eastAsia="ＭＳ 明朝" w:hAnsi="Century"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3"/>
  <w:drawingGridVerticalSpacing w:val="437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xNjG2sDC2MDY1NrRU0lEKTi0uzszPAykwrAUAktp3zSwAAAA="/>
  </w:docVars>
  <w:rsids>
    <w:rsidRoot w:val="00CE00ED"/>
    <w:rsid w:val="000245C8"/>
    <w:rsid w:val="000476C4"/>
    <w:rsid w:val="000519F3"/>
    <w:rsid w:val="000563CB"/>
    <w:rsid w:val="00057F8E"/>
    <w:rsid w:val="000621FA"/>
    <w:rsid w:val="000640B4"/>
    <w:rsid w:val="0006656C"/>
    <w:rsid w:val="000A43C7"/>
    <w:rsid w:val="000C19D1"/>
    <w:rsid w:val="000D12EF"/>
    <w:rsid w:val="000D34E0"/>
    <w:rsid w:val="000D3706"/>
    <w:rsid w:val="000E178C"/>
    <w:rsid w:val="000E53F1"/>
    <w:rsid w:val="000F0D3F"/>
    <w:rsid w:val="00103DA6"/>
    <w:rsid w:val="0011699B"/>
    <w:rsid w:val="001243B5"/>
    <w:rsid w:val="00126009"/>
    <w:rsid w:val="001262CB"/>
    <w:rsid w:val="00134F27"/>
    <w:rsid w:val="0014082F"/>
    <w:rsid w:val="00141780"/>
    <w:rsid w:val="001421B9"/>
    <w:rsid w:val="001545DE"/>
    <w:rsid w:val="00165CF8"/>
    <w:rsid w:val="00166654"/>
    <w:rsid w:val="00180D32"/>
    <w:rsid w:val="00184951"/>
    <w:rsid w:val="00192EDA"/>
    <w:rsid w:val="00193C41"/>
    <w:rsid w:val="001C50F2"/>
    <w:rsid w:val="001D568C"/>
    <w:rsid w:val="001F34AA"/>
    <w:rsid w:val="001F7ABA"/>
    <w:rsid w:val="00200FF0"/>
    <w:rsid w:val="002021A5"/>
    <w:rsid w:val="00222867"/>
    <w:rsid w:val="00224C9A"/>
    <w:rsid w:val="0023734E"/>
    <w:rsid w:val="0024035C"/>
    <w:rsid w:val="002413E6"/>
    <w:rsid w:val="00253547"/>
    <w:rsid w:val="002738D5"/>
    <w:rsid w:val="00286E02"/>
    <w:rsid w:val="00294ED0"/>
    <w:rsid w:val="00297257"/>
    <w:rsid w:val="002B178E"/>
    <w:rsid w:val="002C59D6"/>
    <w:rsid w:val="002D5343"/>
    <w:rsid w:val="002F130C"/>
    <w:rsid w:val="002F649A"/>
    <w:rsid w:val="00302A13"/>
    <w:rsid w:val="00304FF5"/>
    <w:rsid w:val="003061B2"/>
    <w:rsid w:val="003411BA"/>
    <w:rsid w:val="00342DD7"/>
    <w:rsid w:val="00366519"/>
    <w:rsid w:val="00370673"/>
    <w:rsid w:val="00371F10"/>
    <w:rsid w:val="00376041"/>
    <w:rsid w:val="00380564"/>
    <w:rsid w:val="003812DB"/>
    <w:rsid w:val="00385CE8"/>
    <w:rsid w:val="00393BE5"/>
    <w:rsid w:val="003A6F24"/>
    <w:rsid w:val="003C5FA9"/>
    <w:rsid w:val="0040575A"/>
    <w:rsid w:val="00414681"/>
    <w:rsid w:val="0043644F"/>
    <w:rsid w:val="0045462E"/>
    <w:rsid w:val="0046348B"/>
    <w:rsid w:val="00473993"/>
    <w:rsid w:val="004973A6"/>
    <w:rsid w:val="004E7181"/>
    <w:rsid w:val="00503C90"/>
    <w:rsid w:val="0055404A"/>
    <w:rsid w:val="0056128C"/>
    <w:rsid w:val="00572882"/>
    <w:rsid w:val="005B22A5"/>
    <w:rsid w:val="005C29B7"/>
    <w:rsid w:val="005D6F54"/>
    <w:rsid w:val="005F1F68"/>
    <w:rsid w:val="00607763"/>
    <w:rsid w:val="00667F63"/>
    <w:rsid w:val="006735F9"/>
    <w:rsid w:val="0067378D"/>
    <w:rsid w:val="0068706D"/>
    <w:rsid w:val="00687559"/>
    <w:rsid w:val="00687F1B"/>
    <w:rsid w:val="00691665"/>
    <w:rsid w:val="00693D3B"/>
    <w:rsid w:val="00696240"/>
    <w:rsid w:val="006A0EE0"/>
    <w:rsid w:val="006A217F"/>
    <w:rsid w:val="006A6477"/>
    <w:rsid w:val="006B540A"/>
    <w:rsid w:val="006E142C"/>
    <w:rsid w:val="006E6109"/>
    <w:rsid w:val="006E7339"/>
    <w:rsid w:val="006E75A6"/>
    <w:rsid w:val="006F593B"/>
    <w:rsid w:val="00703338"/>
    <w:rsid w:val="00753458"/>
    <w:rsid w:val="007575ED"/>
    <w:rsid w:val="00760A01"/>
    <w:rsid w:val="007679F2"/>
    <w:rsid w:val="007743D7"/>
    <w:rsid w:val="00777901"/>
    <w:rsid w:val="007835F0"/>
    <w:rsid w:val="00784D62"/>
    <w:rsid w:val="0078540B"/>
    <w:rsid w:val="0079123E"/>
    <w:rsid w:val="007B36DA"/>
    <w:rsid w:val="007C0581"/>
    <w:rsid w:val="007F401F"/>
    <w:rsid w:val="007F55B9"/>
    <w:rsid w:val="00817BE7"/>
    <w:rsid w:val="00833298"/>
    <w:rsid w:val="00842F2D"/>
    <w:rsid w:val="00852C5C"/>
    <w:rsid w:val="00862C8B"/>
    <w:rsid w:val="00863C7B"/>
    <w:rsid w:val="00883556"/>
    <w:rsid w:val="0088356D"/>
    <w:rsid w:val="008B155B"/>
    <w:rsid w:val="008E6C18"/>
    <w:rsid w:val="009114BE"/>
    <w:rsid w:val="00923C27"/>
    <w:rsid w:val="0092659E"/>
    <w:rsid w:val="00930E4D"/>
    <w:rsid w:val="009A1FB3"/>
    <w:rsid w:val="009C4C93"/>
    <w:rsid w:val="009C71FD"/>
    <w:rsid w:val="009D316B"/>
    <w:rsid w:val="009E2BDD"/>
    <w:rsid w:val="00A23877"/>
    <w:rsid w:val="00A258F1"/>
    <w:rsid w:val="00A51CBF"/>
    <w:rsid w:val="00A54EF2"/>
    <w:rsid w:val="00A5749F"/>
    <w:rsid w:val="00A9422E"/>
    <w:rsid w:val="00AA692A"/>
    <w:rsid w:val="00AB045D"/>
    <w:rsid w:val="00AC52CF"/>
    <w:rsid w:val="00AD22B6"/>
    <w:rsid w:val="00AE3140"/>
    <w:rsid w:val="00AE4603"/>
    <w:rsid w:val="00AF3DB8"/>
    <w:rsid w:val="00B04C1D"/>
    <w:rsid w:val="00B14261"/>
    <w:rsid w:val="00B15375"/>
    <w:rsid w:val="00B34E21"/>
    <w:rsid w:val="00B359A1"/>
    <w:rsid w:val="00B460A1"/>
    <w:rsid w:val="00B6369B"/>
    <w:rsid w:val="00B64F63"/>
    <w:rsid w:val="00B73368"/>
    <w:rsid w:val="00B85BE1"/>
    <w:rsid w:val="00BC5DAC"/>
    <w:rsid w:val="00BD640E"/>
    <w:rsid w:val="00BF2659"/>
    <w:rsid w:val="00BF28B1"/>
    <w:rsid w:val="00C11164"/>
    <w:rsid w:val="00C1544B"/>
    <w:rsid w:val="00C2155A"/>
    <w:rsid w:val="00C24FF4"/>
    <w:rsid w:val="00C3629D"/>
    <w:rsid w:val="00C44D48"/>
    <w:rsid w:val="00C638DE"/>
    <w:rsid w:val="00C9347C"/>
    <w:rsid w:val="00CB4991"/>
    <w:rsid w:val="00CB66B1"/>
    <w:rsid w:val="00CB7254"/>
    <w:rsid w:val="00CD7763"/>
    <w:rsid w:val="00CE00ED"/>
    <w:rsid w:val="00CF371E"/>
    <w:rsid w:val="00D02357"/>
    <w:rsid w:val="00D06FDB"/>
    <w:rsid w:val="00D16D31"/>
    <w:rsid w:val="00D55138"/>
    <w:rsid w:val="00D55BD4"/>
    <w:rsid w:val="00D6573F"/>
    <w:rsid w:val="00D819BA"/>
    <w:rsid w:val="00D84009"/>
    <w:rsid w:val="00DA02AE"/>
    <w:rsid w:val="00DD327B"/>
    <w:rsid w:val="00DD687D"/>
    <w:rsid w:val="00DE5381"/>
    <w:rsid w:val="00DF5E3E"/>
    <w:rsid w:val="00E359F9"/>
    <w:rsid w:val="00E43B16"/>
    <w:rsid w:val="00E57775"/>
    <w:rsid w:val="00E61355"/>
    <w:rsid w:val="00E85192"/>
    <w:rsid w:val="00E958B4"/>
    <w:rsid w:val="00EA00B1"/>
    <w:rsid w:val="00ED79CD"/>
    <w:rsid w:val="00EE0CD5"/>
    <w:rsid w:val="00EE140A"/>
    <w:rsid w:val="00EE150B"/>
    <w:rsid w:val="00EE4866"/>
    <w:rsid w:val="00EE61DB"/>
    <w:rsid w:val="00EF17BE"/>
    <w:rsid w:val="00EF6F17"/>
    <w:rsid w:val="00F05927"/>
    <w:rsid w:val="00F23FFF"/>
    <w:rsid w:val="00F274DD"/>
    <w:rsid w:val="00F27C59"/>
    <w:rsid w:val="00F354B3"/>
    <w:rsid w:val="00F41371"/>
    <w:rsid w:val="00F46CBB"/>
    <w:rsid w:val="00F47906"/>
    <w:rsid w:val="00F56F10"/>
    <w:rsid w:val="00F62A08"/>
    <w:rsid w:val="00F70DE0"/>
    <w:rsid w:val="00F942D2"/>
    <w:rsid w:val="00F97D8C"/>
    <w:rsid w:val="00FC1165"/>
    <w:rsid w:val="00FD4013"/>
    <w:rsid w:val="00FE2B07"/>
    <w:rsid w:val="00FE71FC"/>
    <w:rsid w:val="00FF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80B31C0"/>
  <w15:chartTrackingRefBased/>
  <w15:docId w15:val="{27FA726A-5D9F-48F9-AFBF-BB0C321E2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E00E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rsid w:val="00CE00ED"/>
    <w:pPr>
      <w:jc w:val="right"/>
    </w:pPr>
  </w:style>
  <w:style w:type="paragraph" w:styleId="a4">
    <w:name w:val="Salutation"/>
    <w:basedOn w:val="a"/>
    <w:next w:val="a"/>
    <w:rsid w:val="00CE00ED"/>
  </w:style>
  <w:style w:type="paragraph" w:styleId="a5">
    <w:name w:val="Note Heading"/>
    <w:basedOn w:val="a"/>
    <w:next w:val="a"/>
    <w:rsid w:val="00930E4D"/>
    <w:pPr>
      <w:jc w:val="center"/>
    </w:pPr>
    <w:rPr>
      <w:szCs w:val="21"/>
    </w:rPr>
  </w:style>
  <w:style w:type="paragraph" w:styleId="a6">
    <w:name w:val="Balloon Text"/>
    <w:basedOn w:val="a"/>
    <w:link w:val="a7"/>
    <w:rsid w:val="00B34E21"/>
    <w:rPr>
      <w:rFonts w:ascii="游ゴシック Light" w:eastAsia="游ゴシック Light" w:hAnsi="游ゴシック Light"/>
      <w:sz w:val="18"/>
      <w:szCs w:val="18"/>
    </w:rPr>
  </w:style>
  <w:style w:type="character" w:customStyle="1" w:styleId="a7">
    <w:name w:val="吹き出し (文字)"/>
    <w:link w:val="a6"/>
    <w:rsid w:val="00B34E21"/>
    <w:rPr>
      <w:rFonts w:ascii="游ゴシック Light" w:eastAsia="游ゴシック Light" w:hAnsi="游ゴシック Light" w:cs="Times New Roman"/>
      <w:kern w:val="2"/>
      <w:sz w:val="18"/>
      <w:szCs w:val="18"/>
    </w:rPr>
  </w:style>
  <w:style w:type="paragraph" w:styleId="a8">
    <w:name w:val="header"/>
    <w:basedOn w:val="a"/>
    <w:link w:val="a9"/>
    <w:rsid w:val="00B460A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rsid w:val="00B460A1"/>
    <w:rPr>
      <w:kern w:val="2"/>
      <w:sz w:val="21"/>
      <w:szCs w:val="24"/>
    </w:rPr>
  </w:style>
  <w:style w:type="paragraph" w:styleId="aa">
    <w:name w:val="footer"/>
    <w:basedOn w:val="a"/>
    <w:link w:val="ab"/>
    <w:rsid w:val="00B460A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rsid w:val="00B460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15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7</Words>
  <Characters>179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9年10月18日</vt:lpstr>
      <vt:lpstr>平成19年10月18日</vt:lpstr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9年10月18日</dc:title>
  <dc:subject/>
  <dc:creator>Owner</dc:creator>
  <cp:keywords/>
  <dc:description/>
  <cp:lastModifiedBy>福迫 美佳子</cp:lastModifiedBy>
  <cp:revision>6</cp:revision>
  <cp:lastPrinted>2021-08-25T05:22:00Z</cp:lastPrinted>
  <dcterms:created xsi:type="dcterms:W3CDTF">2025-08-03T08:27:00Z</dcterms:created>
  <dcterms:modified xsi:type="dcterms:W3CDTF">2026-03-17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417bb-e840-407d-95ff-1f831745b3ec</vt:lpwstr>
  </property>
</Properties>
</file>